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7E5809FA" w:rsidR="00162914" w:rsidRPr="00D61350" w:rsidRDefault="008D359D" w:rsidP="006F66A0">
      <w:pPr>
        <w:pStyle w:val="Heading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</w:t>
      </w:r>
      <w:r w:rsidR="00BE7F90">
        <w:t>7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Heading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2087EA8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If you choose to scafold identity, </w:t>
      </w:r>
      <w:r w:rsidR="001F4224" w:rsidRPr="00A17CEE">
        <w:rPr>
          <w:noProof/>
        </w:rPr>
        <w:t xml:space="preserve">you should implement </w:t>
      </w:r>
      <w:r w:rsidR="00441821" w:rsidRPr="00A17CEE">
        <w:rPr>
          <w:noProof/>
        </w:rPr>
        <w:t>the</w:t>
      </w:r>
      <w:r w:rsidR="001F4224" w:rsidRPr="00A17CEE">
        <w:rPr>
          <w:noProof/>
        </w:rPr>
        <w:t xml:space="preserve"> login/register logic here</w:t>
      </w:r>
      <w:r w:rsidR="00277089">
        <w:rPr>
          <w:noProof/>
        </w:rPr>
        <w:t xml:space="preserve">. </w:t>
      </w:r>
    </w:p>
    <w:p w14:paraId="16A8CE57" w14:textId="6D7D0B1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0C28D743" w:rsidR="00063236" w:rsidRPr="00201ED8" w:rsidRDefault="00063236" w:rsidP="00063236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7F43E63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na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3223AD45" w14:textId="4A7CDC9A" w:rsidR="00A46812" w:rsidRPr="003D6B10" w:rsidRDefault="00A46812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C15040">
        <w:rPr>
          <w:rFonts w:ascii="Consolas" w:hAnsi="Consolas"/>
          <w:b/>
          <w:bCs/>
        </w:rPr>
        <w:t>UsersMovies</w:t>
      </w:r>
      <w:proofErr w:type="spellEnd"/>
      <w:r>
        <w:t xml:space="preserve"> – a collection of</w:t>
      </w:r>
      <w:r w:rsidR="00C15040">
        <w:t xml:space="preserve"> type </w:t>
      </w:r>
      <w:proofErr w:type="spellStart"/>
      <w:r w:rsidR="00C15040" w:rsidRPr="00C15040">
        <w:rPr>
          <w:rFonts w:ascii="Consolas" w:hAnsi="Consolas"/>
          <w:b/>
          <w:bCs/>
        </w:rPr>
        <w:t>UserMovie</w:t>
      </w:r>
      <w:proofErr w:type="spellEnd"/>
    </w:p>
    <w:bookmarkEnd w:id="0"/>
    <w:bookmarkEnd w:id="1"/>
    <w:p w14:paraId="0AA5906D" w14:textId="39C547B0" w:rsidR="00722B98" w:rsidRPr="00E12105" w:rsidRDefault="0037771F" w:rsidP="00D72B79">
      <w:pPr>
        <w:pStyle w:val="Heading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38219BA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37771F">
        <w:rPr>
          <w:rStyle w:val="CodeChar"/>
        </w:rPr>
        <w:t>Direct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lastRenderedPageBreak/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741D5477" w:rsidR="00CC6C8E" w:rsidRPr="003D6B10" w:rsidRDefault="00CC6C8E" w:rsidP="00F8332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</w:p>
    <w:p w14:paraId="0BF20D60" w14:textId="09434D3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</w:p>
    <w:p w14:paraId="75F685EE" w14:textId="6350BFDC" w:rsidR="00007841" w:rsidRDefault="00007841" w:rsidP="00007841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>
        <w:rPr>
          <w:rFonts w:ascii="Consolas" w:hAnsi="Consolas"/>
          <w:b/>
          <w:bCs/>
        </w:rPr>
        <w:t>UsersMovies</w:t>
      </w:r>
      <w:proofErr w:type="spellEnd"/>
      <w:r>
        <w:t xml:space="preserve"> – a collection of type </w:t>
      </w:r>
      <w:proofErr w:type="spellStart"/>
      <w:r w:rsidRPr="00C15040">
        <w:rPr>
          <w:rFonts w:ascii="Consolas" w:hAnsi="Consolas"/>
          <w:b/>
          <w:bCs/>
        </w:rPr>
        <w:t>UserMovie</w:t>
      </w:r>
      <w:proofErr w:type="spellEnd"/>
    </w:p>
    <w:bookmarkEnd w:id="2"/>
    <w:bookmarkEnd w:id="3"/>
    <w:p w14:paraId="538A03DD" w14:textId="24AD4003" w:rsidR="00AA330D" w:rsidRPr="003D6B10" w:rsidRDefault="007C43EC" w:rsidP="00AA330D">
      <w:pPr>
        <w:pStyle w:val="Heading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0AAE6318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E70C5C1" w14:textId="307B614F" w:rsidR="00D0338B" w:rsidRDefault="00C275CD" w:rsidP="00D0338B">
      <w:pPr>
        <w:pStyle w:val="Heading3"/>
        <w:jc w:val="both"/>
        <w:rPr>
          <w:lang w:val="sq-AL"/>
        </w:rPr>
      </w:pPr>
      <w:r>
        <w:rPr>
          <w:lang w:val="sq-AL"/>
        </w:rPr>
        <w:t>UserMovie</w:t>
      </w:r>
    </w:p>
    <w:p w14:paraId="375F4545" w14:textId="322A8218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User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383338">
        <w:t xml:space="preserve"> string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CF13ED5" w14:textId="77777777" w:rsidR="00D0338B" w:rsidRPr="007970EC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Us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>
        <w:rPr>
          <w:rStyle w:val="CodeChar"/>
        </w:rPr>
        <w:t>User</w:t>
      </w:r>
    </w:p>
    <w:p w14:paraId="2E045842" w14:textId="2CB65992" w:rsidR="00D0338B" w:rsidRPr="007970EC" w:rsidRDefault="00D0338B" w:rsidP="00D0338B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ovie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5F1C52C7" w14:textId="07C72F0E" w:rsidR="00D0338B" w:rsidRDefault="00D0338B" w:rsidP="00D0338B">
      <w:pPr>
        <w:pStyle w:val="ListParagraph"/>
        <w:numPr>
          <w:ilvl w:val="0"/>
          <w:numId w:val="17"/>
        </w:numPr>
      </w:pPr>
      <w:r>
        <w:rPr>
          <w:rStyle w:val="CodeChar"/>
        </w:rPr>
        <w:t>Movie</w:t>
      </w:r>
      <w:r w:rsidRPr="007970EC">
        <w:t xml:space="preserve"> – </w:t>
      </w:r>
      <w:bookmarkEnd w:id="4"/>
      <w:bookmarkEnd w:id="5"/>
      <w:r w:rsidR="00A33334">
        <w:rPr>
          <w:rStyle w:val="CodeChar"/>
        </w:rPr>
        <w:t>Movie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6AD8E657" w:rsidR="001F237B" w:rsidRDefault="00872156" w:rsidP="00DA4838">
      <w:r w:rsidRPr="00872156">
        <w:rPr>
          <w:noProof/>
        </w:rPr>
        <w:drawing>
          <wp:inline distT="0" distB="0" distL="0" distR="0" wp14:anchorId="1E097FAF" wp14:editId="789AF314">
            <wp:extent cx="6626225" cy="215328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Heading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25755F19" w:rsidR="004A0AC9" w:rsidRPr="004A0AC9" w:rsidRDefault="000A1684" w:rsidP="004A0AC9">
      <w:r w:rsidRPr="000A1684">
        <w:rPr>
          <w:noProof/>
        </w:rPr>
        <w:drawing>
          <wp:inline distT="0" distB="0" distL="0" distR="0" wp14:anchorId="22CE0572" wp14:editId="46D8ABAC">
            <wp:extent cx="6626225" cy="5462270"/>
            <wp:effectExtent l="0" t="0" r="3175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Heading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F0CD22D" w:rsidR="006016CE" w:rsidRDefault="00DD4B16" w:rsidP="002A0E06">
      <w:pPr>
        <w:pStyle w:val="Heading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4A0AC9" w:rsidRPr="004A0AC9">
        <w:rPr>
          <w:noProof/>
        </w:rPr>
        <w:drawing>
          <wp:inline distT="0" distB="0" distL="0" distR="0" wp14:anchorId="34BC3CF8" wp14:editId="7521E87B">
            <wp:extent cx="6626225" cy="5511165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1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Heading3"/>
        <w:jc w:val="both"/>
      </w:pPr>
      <w:r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proofErr w:type="gramStart"/>
      <w:r w:rsidR="00F54352">
        <w:t>collection</w:t>
      </w:r>
      <w:proofErr w:type="gramEnd"/>
      <w:r w:rsidR="00F54352">
        <w:t xml:space="preserve">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1930FE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256BCB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274CAA">
        <w:rPr>
          <w:rStyle w:val="CodeChar"/>
        </w:rPr>
        <w:t>Movie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F700F3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274CAA">
        <w:rPr>
          <w:rStyle w:val="CodeChar"/>
        </w:rPr>
        <w:t>Movie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C438F7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367FEC8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E43525">
        <w:rPr>
          <w:rStyle w:val="CodeChar"/>
        </w:rPr>
        <w:t>Movie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E43525">
        <w:rPr>
          <w:rStyle w:val="CodeChar"/>
        </w:rPr>
        <w:t>Movies</w:t>
      </w:r>
      <w:r w:rsidRPr="00B35425">
        <w:rPr>
          <w:rStyle w:val="CodeChar"/>
        </w:rPr>
        <w:t>/</w:t>
      </w:r>
      <w:r w:rsidR="000335CE">
        <w:rPr>
          <w:rStyle w:val="CodeChar"/>
        </w:rPr>
        <w:t>Watched</w:t>
      </w:r>
      <w:r w:rsidRPr="00B35425">
        <w:t>.</w:t>
      </w:r>
    </w:p>
    <w:p w14:paraId="33D8D437" w14:textId="54BEEADC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8F6EAD">
        <w:rPr>
          <w:rStyle w:val="CodeChar"/>
        </w:rPr>
        <w:t>Movie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8F6EAD">
        <w:rPr>
          <w:rStyle w:val="CodeChar"/>
        </w:rPr>
        <w:t>Movie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14E28C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D1D73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C22327" w:rsidRPr="00063236">
        <w:rPr>
          <w:rStyle w:val="CodeChar"/>
          <w:rFonts w:asciiTheme="minorHAnsi" w:hAnsiTheme="minorHAnsi" w:cstheme="minorHAnsi"/>
        </w:rPr>
        <w:t xml:space="preserve"> 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7EA8E76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C22327" w:rsidRPr="00063236">
        <w:rPr>
          <w:rStyle w:val="CodeChar"/>
          <w:rFonts w:asciiTheme="minorHAnsi" w:hAnsiTheme="minorHAnsi" w:cstheme="minorHAnsi"/>
        </w:rPr>
        <w:t xml:space="preserve"> 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BC4F0" w14:textId="77777777" w:rsidR="00AB6BE5" w:rsidRDefault="00AB6BE5" w:rsidP="008068A2">
      <w:pPr>
        <w:spacing w:after="0" w:line="240" w:lineRule="auto"/>
      </w:pPr>
      <w:r>
        <w:separator/>
      </w:r>
    </w:p>
  </w:endnote>
  <w:endnote w:type="continuationSeparator" w:id="0">
    <w:p w14:paraId="50040B77" w14:textId="77777777" w:rsidR="00AB6BE5" w:rsidRDefault="00AB6B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C30BB" w14:textId="77777777" w:rsidR="00AB6BE5" w:rsidRDefault="00AB6BE5" w:rsidP="008068A2">
      <w:pPr>
        <w:spacing w:after="0" w:line="240" w:lineRule="auto"/>
      </w:pPr>
      <w:r>
        <w:separator/>
      </w:r>
    </w:p>
  </w:footnote>
  <w:footnote w:type="continuationSeparator" w:id="0">
    <w:p w14:paraId="6EBBFB9C" w14:textId="77777777" w:rsidR="00AB6BE5" w:rsidRDefault="00AB6B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658480">
    <w:abstractNumId w:val="3"/>
  </w:num>
  <w:num w:numId="2" w16cid:durableId="414398729">
    <w:abstractNumId w:val="14"/>
  </w:num>
  <w:num w:numId="3" w16cid:durableId="2048946263">
    <w:abstractNumId w:val="9"/>
  </w:num>
  <w:num w:numId="4" w16cid:durableId="799693206">
    <w:abstractNumId w:val="7"/>
  </w:num>
  <w:num w:numId="5" w16cid:durableId="1048920805">
    <w:abstractNumId w:val="16"/>
  </w:num>
  <w:num w:numId="6" w16cid:durableId="984628625">
    <w:abstractNumId w:val="6"/>
  </w:num>
  <w:num w:numId="7" w16cid:durableId="467020274">
    <w:abstractNumId w:val="18"/>
  </w:num>
  <w:num w:numId="8" w16cid:durableId="1938826228">
    <w:abstractNumId w:val="12"/>
  </w:num>
  <w:num w:numId="9" w16cid:durableId="1495023188">
    <w:abstractNumId w:val="2"/>
  </w:num>
  <w:num w:numId="10" w16cid:durableId="1637955092">
    <w:abstractNumId w:val="20"/>
  </w:num>
  <w:num w:numId="11" w16cid:durableId="929508066">
    <w:abstractNumId w:val="19"/>
  </w:num>
  <w:num w:numId="12" w16cid:durableId="318585381">
    <w:abstractNumId w:val="4"/>
  </w:num>
  <w:num w:numId="13" w16cid:durableId="222523551">
    <w:abstractNumId w:val="13"/>
  </w:num>
  <w:num w:numId="14" w16cid:durableId="1710492379">
    <w:abstractNumId w:val="11"/>
  </w:num>
  <w:num w:numId="15" w16cid:durableId="601379601">
    <w:abstractNumId w:val="0"/>
  </w:num>
  <w:num w:numId="16" w16cid:durableId="641496928">
    <w:abstractNumId w:val="21"/>
  </w:num>
  <w:num w:numId="17" w16cid:durableId="2072774408">
    <w:abstractNumId w:val="10"/>
  </w:num>
  <w:num w:numId="18" w16cid:durableId="413431197">
    <w:abstractNumId w:val="15"/>
  </w:num>
  <w:num w:numId="19" w16cid:durableId="1185316578">
    <w:abstractNumId w:val="8"/>
  </w:num>
  <w:num w:numId="20" w16cid:durableId="1570731113">
    <w:abstractNumId w:val="5"/>
  </w:num>
  <w:num w:numId="21" w16cid:durableId="16346072">
    <w:abstractNumId w:val="20"/>
  </w:num>
  <w:num w:numId="22" w16cid:durableId="266161222">
    <w:abstractNumId w:val="1"/>
  </w:num>
  <w:num w:numId="23" w16cid:durableId="430273908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07841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3338"/>
    <w:rsid w:val="00385355"/>
    <w:rsid w:val="00385478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7EE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779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2785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156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334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6BE5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E7F9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5040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5CD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5B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338B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9</TotalTime>
  <Pages>8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hail Sidov</cp:lastModifiedBy>
  <cp:revision>118</cp:revision>
  <cp:lastPrinted>2015-10-26T22:35:00Z</cp:lastPrinted>
  <dcterms:created xsi:type="dcterms:W3CDTF">2022-10-13T07:07:00Z</dcterms:created>
  <dcterms:modified xsi:type="dcterms:W3CDTF">2022-10-25T14:02:00Z</dcterms:modified>
  <cp:category>web, programming, education, software engineering, software development</cp:category>
</cp:coreProperties>
</file>